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943600" cy="7357496"/>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943600" cy="7357496"/>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7ED23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EC45E5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0A9F1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66400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37E12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E84A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C8C94A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21E099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AF2D0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7D454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pStyle w:val="Heading3"/>
      <w:lvlText w:val="%1.%2.%3"/>
      <w:lvlJc w:val="left"/>
      <w:pPr>
        <w:ind w:hanging="720" w:left="720"/>
      </w:pPr>
      <w:rPr>
        <w:rFonts w:hint="default"/>
      </w:rPr>
    </w:lvl>
    <w:lvl w:ilvl="3">
      <w:start w:val="1"/>
      <w:numFmt w:val="decimal"/>
      <w:pStyle w:val="Heading4"/>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19"/>
  </w:num>
  <w:num w16cid:durableId="1806846820" w:numId="38">
    <w:abstractNumId w:val="20"/>
  </w:num>
  <w:num w16cid:durableId="1722897862" w:numId="39">
    <w:abstractNumId w:val="15"/>
  </w:num>
  <w:num w16cid:durableId="469134977" w:numId="40">
    <w:abstractNumId w:val="11"/>
  </w:num>
  <w:num w16cid:durableId="2095591906" w:numId="41">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numPr>
        <w:ilvl w:val="2"/>
        <w:numId w:val="38"/>
      </w:numPr>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numPr>
        <w:ilvl w:val="3"/>
        <w:numId w:val="38"/>
      </w:numPr>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42:04Z</dcterms:created>
  <dcterms:modified xsi:type="dcterms:W3CDTF">2023-09-11T17: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